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2</w:t>
      </w:r>
      <w:r>
        <w:t xml:space="preserve"> </w:t>
      </w:r>
      <w:r>
        <w:t xml:space="preserve">06:11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bbcbd66c42a7bd691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2T06:11:27Z</dcterms:created>
  <dcterms:modified xsi:type="dcterms:W3CDTF">2024-03-02T06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2 06:11:21</vt:lpwstr>
  </property>
</Properties>
</file>